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E0DD8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E0DD8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212C3840" w:rsidR="00173A24" w:rsidRDefault="00903C5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E0DD8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8E62F7A" w:rsidR="00173A24" w:rsidRDefault="00903C5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3426A8" w:rsidRPr="003426A8">
        <w:rPr>
          <w:rStyle w:val="Title"/>
          <w:color w:val="BDC1C6"/>
          <w:shd w:val="clear" w:color="auto" w:fill="202124"/>
        </w:rPr>
        <w:t xml:space="preserve"> </w:t>
      </w:r>
      <w:r w:rsidR="003426A8">
        <w:rPr>
          <w:rStyle w:val="hgkelc"/>
          <w:color w:val="BDC1C6"/>
          <w:shd w:val="clear" w:color="auto" w:fill="202124"/>
        </w:rPr>
        <w:t xml:space="preserve">Answer: Whatever a function component returns </w:t>
      </w:r>
      <w:proofErr w:type="gramStart"/>
      <w:r w:rsidR="003426A8">
        <w:rPr>
          <w:rStyle w:val="hgkelc"/>
          <w:color w:val="BDC1C6"/>
          <w:shd w:val="clear" w:color="auto" w:fill="202124"/>
        </w:rPr>
        <w:t>is</w:t>
      </w:r>
      <w:proofErr w:type="gramEnd"/>
      <w:r w:rsidR="003426A8">
        <w:rPr>
          <w:rStyle w:val="hgkelc"/>
          <w:color w:val="BDC1C6"/>
          <w:shd w:val="clear" w:color="auto" w:fill="202124"/>
        </w:rPr>
        <w:t xml:space="preserve"> rendered as a React element. React elements </w:t>
      </w:r>
      <w:r w:rsidR="003426A8">
        <w:rPr>
          <w:rStyle w:val="hgkelc"/>
          <w:b/>
          <w:bCs/>
          <w:color w:val="BDC1C6"/>
          <w:shd w:val="clear" w:color="auto" w:fill="202124"/>
        </w:rPr>
        <w:t>let you describe what you want to see on the screen</w:t>
      </w:r>
      <w:r w:rsidR="003426A8">
        <w:rPr>
          <w:rStyle w:val="hgkelc"/>
          <w:color w:val="BDC1C6"/>
          <w:shd w:val="clear" w:color="auto" w:fill="202124"/>
        </w:rPr>
        <w:t>.</w:t>
      </w:r>
      <w:r w:rsidR="003426A8">
        <w:rPr>
          <w:rStyle w:val="kx21rb"/>
          <w:color w:val="9AA0A6"/>
          <w:sz w:val="18"/>
          <w:szCs w:val="18"/>
          <w:shd w:val="clear" w:color="auto" w:fill="202124"/>
        </w:rPr>
        <w:t>15-Oct-2020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1BF99BBB" w:rsidR="00173A24" w:rsidRDefault="001E0D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BDC1C6"/>
          <w:shd w:val="clear" w:color="auto" w:fill="202124"/>
        </w:rPr>
        <w:t>The div tag is known as Division tag. The div tag is used in HTML </w:t>
      </w:r>
      <w:r>
        <w:rPr>
          <w:b/>
          <w:bCs/>
          <w:color w:val="BDC1C6"/>
          <w:shd w:val="clear" w:color="auto" w:fill="202124"/>
        </w:rPr>
        <w:t>to make divisions of content in the web page like</w:t>
      </w:r>
      <w:r>
        <w:rPr>
          <w:color w:val="BDC1C6"/>
          <w:shd w:val="clear" w:color="auto" w:fill="202124"/>
        </w:rPr>
        <w:t xml:space="preserve"> (text, images, header, footer, navigation bar, </w:t>
      </w:r>
      <w:proofErr w:type="spellStart"/>
      <w:r>
        <w:rPr>
          <w:color w:val="BDC1C6"/>
          <w:shd w:val="clear" w:color="auto" w:fill="202124"/>
        </w:rPr>
        <w:t>etc</w:t>
      </w:r>
      <w:proofErr w:type="spellEnd"/>
      <w:r>
        <w:rPr>
          <w:color w:val="BDC1C6"/>
          <w:shd w:val="clear" w:color="auto" w:fill="202124"/>
        </w:rPr>
        <w:t>).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69B03D1C" w:rsidR="00173A24" w:rsidRDefault="001E0DD8">
      <w:pPr>
        <w:spacing w:line="240" w:lineRule="auto"/>
        <w:rPr>
          <w:rFonts w:ascii="Segoe UI" w:hAnsi="Segoe UI" w:cs="Segoe UI"/>
          <w:color w:val="525960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525960"/>
          <w:sz w:val="23"/>
          <w:szCs w:val="23"/>
          <w:shd w:val="clear" w:color="auto" w:fill="FFFFFF"/>
        </w:rPr>
        <w:t>An absolute position element is positioned relative to the first parent element that has a position other than static.</w:t>
      </w:r>
    </w:p>
    <w:p w14:paraId="292546D8" w14:textId="7A6C3759" w:rsidR="001E0DD8" w:rsidRDefault="001E0DD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Segoe UI" w:hAnsi="Segoe UI" w:cs="Segoe UI"/>
          <w:color w:val="525960"/>
          <w:sz w:val="23"/>
          <w:szCs w:val="23"/>
          <w:shd w:val="clear" w:color="auto" w:fill="FFFFFF"/>
        </w:rPr>
        <w:t>A relative positioned element is positioned relative to its normal positio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5965AD69" w:rsidR="00173A24" w:rsidRDefault="001E0D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BDC1C6"/>
          <w:shd w:val="clear" w:color="auto" w:fill="202124"/>
        </w:rPr>
        <w:lastRenderedPageBreak/>
        <w:t>The opacity CSS property sets the opacity of an element. Opacity is </w:t>
      </w:r>
      <w:r>
        <w:rPr>
          <w:b/>
          <w:bCs/>
          <w:color w:val="BDC1C6"/>
          <w:shd w:val="clear" w:color="auto" w:fill="202124"/>
        </w:rPr>
        <w:t>the degree to which content behind an element is hidden</w:t>
      </w:r>
      <w:r>
        <w:rPr>
          <w:color w:val="BDC1C6"/>
          <w:shd w:val="clear" w:color="auto" w:fill="202124"/>
        </w:rPr>
        <w:t>, and is the opposite of transparency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16398A9" w:rsidR="00173A24" w:rsidRDefault="001E0D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1BA2AF6" w:rsidR="00173A24" w:rsidRDefault="001E0DD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51682EC" w:rsidR="00173A24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Snack web app </w:t>
      </w:r>
    </w:p>
    <w:p w14:paraId="3BA96F2D" w14:textId="48E90907" w:rsidR="00B172CC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onnect it with </w:t>
      </w:r>
      <w:proofErr w:type="gramStart"/>
      <w:r>
        <w:rPr>
          <w:rFonts w:ascii="Muli" w:eastAsia="Muli" w:hAnsi="Muli" w:cs="Muli"/>
          <w:sz w:val="24"/>
          <w:szCs w:val="24"/>
        </w:rPr>
        <w:t>you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martphone </w:t>
      </w:r>
    </w:p>
    <w:p w14:paraId="2F0C3A38" w14:textId="2A34E0BE" w:rsidR="00B172CC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rite the necessary code </w:t>
      </w:r>
    </w:p>
    <w:p w14:paraId="499EACDE" w14:textId="0FB18A43" w:rsidR="00B172CC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it on your phone 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6782280" w:rsidR="00173A24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an be compared to the draw function used in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29D066E9" w14:textId="0EB6AA02" w:rsidR="00B172CC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he function which allows us render as in show the content on the preview screen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8CF17B7" w:rsidR="00173A24" w:rsidRDefault="00B172CC">
      <w:pPr>
        <w:spacing w:line="240" w:lineRule="auto"/>
        <w:rPr>
          <w:rStyle w:val="hgkelc"/>
          <w:color w:val="BDC1C6"/>
          <w:shd w:val="clear" w:color="auto" w:fill="202124"/>
        </w:rPr>
      </w:pPr>
      <w:r>
        <w:rPr>
          <w:rStyle w:val="hgkelc"/>
          <w:color w:val="BDC1C6"/>
          <w:shd w:val="clear" w:color="auto" w:fill="202124"/>
        </w:rPr>
        <w:t>Answer: Whatever a function component returns is rendered as a React element. React elements </w:t>
      </w:r>
      <w:r>
        <w:rPr>
          <w:rStyle w:val="hgkelc"/>
          <w:b/>
          <w:bCs/>
          <w:color w:val="BDC1C6"/>
          <w:shd w:val="clear" w:color="auto" w:fill="202124"/>
        </w:rPr>
        <w:t>let you describe what you want to see on the screen</w:t>
      </w:r>
    </w:p>
    <w:p w14:paraId="3BCDACEF" w14:textId="77777777" w:rsidR="00B172CC" w:rsidRDefault="00B172C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E98884B" w:rsidR="00173A24" w:rsidRDefault="00903C5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butto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E0DD8"/>
    <w:rsid w:val="003426A8"/>
    <w:rsid w:val="004D336A"/>
    <w:rsid w:val="00903C57"/>
    <w:rsid w:val="009526BB"/>
    <w:rsid w:val="00B1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B172CC"/>
  </w:style>
  <w:style w:type="character" w:customStyle="1" w:styleId="kx21rb">
    <w:name w:val="kx21rb"/>
    <w:basedOn w:val="DefaultParagraphFont"/>
    <w:rsid w:val="00B172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an Sundaram</dc:creator>
  <cp:lastModifiedBy>udayan Sundaram</cp:lastModifiedBy>
  <cp:revision>2</cp:revision>
  <dcterms:created xsi:type="dcterms:W3CDTF">2022-02-20T06:19:00Z</dcterms:created>
  <dcterms:modified xsi:type="dcterms:W3CDTF">2022-02-20T06:19:00Z</dcterms:modified>
</cp:coreProperties>
</file>